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Chicago</w:t>
      </w:r>
    </w:p>
    <w:bookmarkStart w:id="26" w:name="cover-letter"/>
    <w:p>
      <w:pPr>
        <w:pStyle w:val="Heading2"/>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Website]</w:t>
      </w:r>
    </w:p>
    <w:bookmarkStart w:id="20" w:name="date"/>
    <w:p>
      <w:pPr>
        <w:pStyle w:val="Heading3"/>
      </w:pPr>
      <w:r>
        <w:t xml:space="preserve">Date</w:t>
      </w:r>
    </w:p>
    <w:p>
      <w:pPr>
        <w:pStyle w:val="FirstParagraph"/>
      </w:pPr>
      <w:r>
        <w:t xml:space="preserve">[Insert Date]</w:t>
      </w:r>
    </w:p>
    <w:bookmarkEnd w:id="20"/>
    <w:bookmarkStart w:id="21" w:name="dear-hiring-managers-name-or-principal"/>
    <w:p>
      <w:pPr>
        <w:pStyle w:val="Heading3"/>
      </w:pPr>
      <w:r>
        <w:t xml:space="preserve">Dear [Hiring Manager's Name or "Principal"]</w:t>
      </w:r>
    </w:p>
    <w:p>
      <w:pPr>
        <w:pStyle w:val="FirstParagraph"/>
      </w:pPr>
      <w:r>
        <w:t xml:space="preserve">I am writing to express my enthusiastic interest in the Primary Teacher position at [School Name] in Chicago, United States. As an experienced and passionate educator dedicated to shaping young minds, I am eager to contribute my skills, creativity, and commitment to fostering academic excellence and holistic growth within your school community. The opportunity to work in a dynamic city like Chicago, known for its vibrant cultural diversity and educational innovation, excites me deeply.</w:t>
      </w:r>
    </w:p>
    <w:bookmarkEnd w:id="21"/>
    <w:bookmarkStart w:id="22" w:name="why-i-am-the-ideal-candidate"/>
    <w:p>
      <w:pPr>
        <w:pStyle w:val="Heading3"/>
      </w:pPr>
      <w:r>
        <w:t xml:space="preserve">Why I Am the Ideal Candidate</w:t>
      </w:r>
    </w:p>
    <w:p>
      <w:pPr>
        <w:pStyle w:val="FirstParagraph"/>
      </w:pPr>
      <w:r>
        <w:t xml:space="preserve">With over [X years] of experience teaching primary-aged students, I have developed a strong foundation in creating inclusive, engaging, and student-centered learning environments. My academic background includes a [Degree] in Elementary Education from [University Name], where I specialized in early childhood development and curriculum design. This training has equipped me to address the unique needs of young learners while aligning my teaching practices with the educational standards of the United States.</w:t>
      </w:r>
    </w:p>
    <w:p>
      <w:pPr>
        <w:pStyle w:val="BodyText"/>
      </w:pPr>
      <w:r>
        <w:t xml:space="preserve">One of my core strengths is designing interactive lesson plans that integrate STEM, literacy, and social-emotional learning. For example, during my time at [Previous School Name] in [Location], I led a cross-curricular project where students explored environmental science through hands-on experiments and creative storytelling. This approach not only boosted academic performance but also nurtured curiosity and collaboration among my 25 students aged 5–8. I am particularly drawn to Chicago’s emphasis on innovation in education, and I am eager to contribute to initiatives that prioritize critical thinking, creativity, and equity in the classroom.</w:t>
      </w:r>
    </w:p>
    <w:p>
      <w:pPr>
        <w:pStyle w:val="BodyText"/>
      </w:pPr>
      <w:r>
        <w:t xml:space="preserve">Having worked in urban settings with diverse student populations, I understand the importance of cultural responsiveness and differentiated instruction. In [City/Region], I collaborated closely with families from various backgrounds to ensure every child felt valued and supported. This experience taught me that effective teaching is not just about academics—it’s about building trust, celebrating individuality, and fostering a sense of belonging. Chicago’s rich cultural tapestry offers a unique opportunity to create a classroom environment where students can explore their identities while learning to appreciate others.</w:t>
      </w:r>
    </w:p>
    <w:bookmarkEnd w:id="22"/>
    <w:bookmarkStart w:id="23" w:name="my-teaching-philosophy"/>
    <w:p>
      <w:pPr>
        <w:pStyle w:val="Heading3"/>
      </w:pPr>
      <w:r>
        <w:t xml:space="preserve">My Teaching Philosophy</w:t>
      </w:r>
    </w:p>
    <w:p>
      <w:pPr>
        <w:pStyle w:val="FirstParagraph"/>
      </w:pPr>
      <w:r>
        <w:t xml:space="preserve">I believe that every child is capable of achieving greatness when provided with the right tools, encouragement, and opportunities. My teaching philosophy centers around three pillars: empathy, rigor, and creativity. I strive to create a classroom where students feel safe to take risks, ask questions, and express themselves freely. By incorporating technology such as educational apps and interactive whiteboards, I make learning accessible and engaging for all learners.</w:t>
      </w:r>
    </w:p>
    <w:p>
      <w:pPr>
        <w:pStyle w:val="BodyText"/>
      </w:pPr>
      <w:r>
        <w:t xml:space="preserve">For instance, while teaching in [Previous School Name], I implemented a weekly “Student Voice” segment where children shared their thoughts on classroom activities or community issues. This practice not only improved communication skills but also empowered students to see themselves as active participants in their education. I am especially excited about the opportunity to bring this philosophy to Chicago, where schools like [School Name] are known for their dedication to student-centered learning and community engagement.</w:t>
      </w:r>
    </w:p>
    <w:bookmarkEnd w:id="23"/>
    <w:bookmarkStart w:id="24" w:name="why-i-am-interested-in-chicago"/>
    <w:p>
      <w:pPr>
        <w:pStyle w:val="Heading3"/>
      </w:pPr>
      <w:r>
        <w:t xml:space="preserve">Why I Am Interested in Chicago</w:t>
      </w:r>
    </w:p>
    <w:p>
      <w:pPr>
        <w:pStyle w:val="FirstParagraph"/>
      </w:pPr>
      <w:r>
        <w:t xml:space="preserve">Chicago is a city that thrives on innovation, diversity, and opportunity—values that align closely with my professional goals. The Chicago Public Schools (CPS) system has made significant strides in improving access to quality education for students across the city, and I am inspired by its mission to prepare learners for the challenges of the 21st century. I am particularly interested in [School Name]’s focus on [specific program, initiative, or value mentioned in the school’s website], as it resonates with my own commitment to fostering lifelong learners.</w:t>
      </w:r>
    </w:p>
    <w:p>
      <w:pPr>
        <w:pStyle w:val="BodyText"/>
      </w:pPr>
      <w:r>
        <w:t xml:space="preserve">Living and working in Chicago would allow me to contribute to a community that celebrates its cultural heritage while embracing progress. Whether through partnerships with local organizations or supporting extracurricular activities, I am eager to collaborate with colleagues, families, and students to create a school culture that prioritizes growth, inclusivity, and excellence.</w:t>
      </w:r>
    </w:p>
    <w:bookmarkEnd w:id="24"/>
    <w:bookmarkStart w:id="25" w:name="conclusion"/>
    <w:p>
      <w:pPr>
        <w:pStyle w:val="Heading3"/>
      </w:pPr>
      <w:r>
        <w:t xml:space="preserve">Conclusion</w:t>
      </w:r>
    </w:p>
    <w:p>
      <w:pPr>
        <w:pStyle w:val="FirstParagraph"/>
      </w:pPr>
      <w:r>
        <w:t xml:space="preserve">In conclusion, I am confident that my passion for teaching, combined with my experience in primary education and commitment to Chicago’s educational goals, make me a strong candidate for this position. I would be honored to bring my expertise to [School Name] and contribute to the success of your students. Thank you for considering my application. I look forward to the opportunity to discuss how I can support your mission of excellence in education.</w:t>
      </w:r>
    </w:p>
    <w:p>
      <w:pPr>
        <w:pStyle w:val="BodyText"/>
      </w:pPr>
      <w:r>
        <w:t xml:space="preserve">Sincerely,</w:t>
      </w:r>
    </w:p>
    <w:p>
      <w:pPr>
        <w:pStyle w:val="BodyText"/>
      </w:pPr>
      <w:r>
        <w:t xml:space="preserve">[Your Full Name]</w:t>
      </w:r>
    </w:p>
    <w:bookmarkEnd w:id="25"/>
    <w:p>
      <w:pPr>
        <w:pStyle w:val="BodyText"/>
      </w:pPr>
      <w:r>
        <w:t xml:space="preserve">Note: Customize [bracketed sections] with your personal details, school name, and specific examples relevant to the posi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Chicago</dc:title>
  <dc:creator/>
  <dc:language>en</dc:language>
  <cp:keywords/>
  <dcterms:created xsi:type="dcterms:W3CDTF">2026-07-24T08:51:54Z</dcterms:created>
  <dcterms:modified xsi:type="dcterms:W3CDTF">2026-07-24T08:51:54Z</dcterms:modified>
</cp:coreProperties>
</file>

<file path=docProps/custom.xml><?xml version="1.0" encoding="utf-8"?>
<Properties xmlns="http://schemas.openxmlformats.org/officeDocument/2006/custom-properties" xmlns:vt="http://schemas.openxmlformats.org/officeDocument/2006/docPropsVTypes"/>
</file>